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B9511" w14:textId="6D12C6AB" w:rsidR="00C92E73" w:rsidRDefault="00AD2FE4" w:rsidP="001D1CE2">
      <w:pPr>
        <w:tabs>
          <w:tab w:val="left" w:pos="798"/>
        </w:tabs>
        <w:rPr>
          <w:noProof/>
          <w:lang w:val="es-ES" w:eastAsia="es-ES"/>
        </w:rPr>
      </w:pPr>
      <w:r>
        <w:rPr>
          <w:noProof/>
          <w:lang w:val="es-ES" w:eastAsia="es-ES"/>
        </w:rPr>
        <w:drawing>
          <wp:anchor distT="0" distB="0" distL="114300" distR="114300" simplePos="0" relativeHeight="251658240" behindDoc="0" locked="0" layoutInCell="1" allowOverlap="1" wp14:anchorId="113CAA25" wp14:editId="3B439CE3">
            <wp:simplePos x="0" y="0"/>
            <wp:positionH relativeFrom="column">
              <wp:posOffset>2101586</wp:posOffset>
            </wp:positionH>
            <wp:positionV relativeFrom="paragraph">
              <wp:posOffset>100965</wp:posOffset>
            </wp:positionV>
            <wp:extent cx="3664585" cy="982345"/>
            <wp:effectExtent l="0" t="0" r="0" b="8255"/>
            <wp:wrapThrough wrapText="bothSides">
              <wp:wrapPolygon edited="0">
                <wp:start x="0" y="0"/>
                <wp:lineTo x="0" y="21363"/>
                <wp:lineTo x="21447" y="21363"/>
                <wp:lineTo x="21447" y="0"/>
                <wp:lineTo x="0" y="0"/>
              </wp:wrapPolygon>
            </wp:wrapThrough>
            <wp:docPr id="1" name="Imagen 1" descr="Interfaz de usuario gráfic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4585" cy="982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3C13">
        <w:rPr>
          <w:noProof/>
        </w:rPr>
        <w:drawing>
          <wp:inline distT="0" distB="0" distL="0" distR="0" wp14:anchorId="77DA3207" wp14:editId="25F62FEE">
            <wp:extent cx="1742400" cy="1216800"/>
            <wp:effectExtent l="0" t="0" r="0" b="2540"/>
            <wp:docPr id="2" name="Imagen 2" descr="Un dibujo con letras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Un dibujo con letras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400" cy="12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tab/>
      </w:r>
      <w:r>
        <w:rPr>
          <w:noProof/>
          <w:lang w:val="es-ES" w:eastAsia="es-ES"/>
        </w:rPr>
        <w:tab/>
      </w:r>
      <w:r>
        <w:rPr>
          <w:noProof/>
          <w:lang w:val="es-ES" w:eastAsia="es-ES"/>
        </w:rPr>
        <w:tab/>
      </w:r>
      <w:r>
        <w:rPr>
          <w:noProof/>
          <w:lang w:val="es-ES" w:eastAsia="es-ES"/>
        </w:rPr>
        <w:tab/>
      </w:r>
    </w:p>
    <w:p w14:paraId="44687B09" w14:textId="460D00A1" w:rsidR="001D1CE2" w:rsidRDefault="00AB230B" w:rsidP="001D1CE2">
      <w:pPr>
        <w:tabs>
          <w:tab w:val="left" w:pos="740"/>
          <w:tab w:val="center" w:pos="2603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</w:p>
    <w:p w14:paraId="7744DB5D" w14:textId="77777777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1203E">
        <w:rPr>
          <w:rFonts w:ascii="Times New Roman" w:hAnsi="Times New Roman" w:cs="Times New Roman"/>
          <w:b/>
          <w:sz w:val="36"/>
          <w:szCs w:val="36"/>
        </w:rPr>
        <w:t>UNIVERSIDAD DE CASTILLA-LA MANCHA</w:t>
      </w:r>
    </w:p>
    <w:p w14:paraId="27A0697C" w14:textId="680846D0" w:rsidR="00374AA8" w:rsidRDefault="00374AA8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0919AF7" w14:textId="77777777" w:rsidR="00E1203E" w:rsidRPr="00E1203E" w:rsidRDefault="00E1203E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FFB86B3" w14:textId="77777777" w:rsidR="00374AA8" w:rsidRPr="00E1203E" w:rsidRDefault="00374AA8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 xml:space="preserve">ESCUELA </w:t>
      </w:r>
      <w:r w:rsidR="001D1CE2" w:rsidRPr="00E1203E">
        <w:rPr>
          <w:rFonts w:ascii="Times New Roman" w:hAnsi="Times New Roman" w:cs="Times New Roman"/>
          <w:b/>
          <w:sz w:val="28"/>
          <w:szCs w:val="28"/>
        </w:rPr>
        <w:t xml:space="preserve">TÉCNICA SUPERIOR </w:t>
      </w:r>
      <w:r w:rsidRPr="00E1203E">
        <w:rPr>
          <w:rFonts w:ascii="Times New Roman" w:hAnsi="Times New Roman" w:cs="Times New Roman"/>
          <w:b/>
          <w:sz w:val="28"/>
          <w:szCs w:val="28"/>
        </w:rPr>
        <w:t>DE INGENIEROS INDUSTRIALES DE ALBACETE</w:t>
      </w:r>
    </w:p>
    <w:p w14:paraId="7F6B53E5" w14:textId="2B8090C7" w:rsidR="008F57EF" w:rsidRPr="00E1203E" w:rsidRDefault="00CE0FD1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>GRADO EN INGENIERÍA MECÁNICA</w:t>
      </w:r>
    </w:p>
    <w:p w14:paraId="7E3EF383" w14:textId="0514FFAF" w:rsidR="00CE0FD1" w:rsidRPr="00E1203E" w:rsidRDefault="00CE0FD1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>TRABAJO FIN DE GRADO</w:t>
      </w:r>
    </w:p>
    <w:p w14:paraId="537E7459" w14:textId="77777777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8F5871" w14:textId="77777777" w:rsidR="00E1203E" w:rsidRPr="00E1203E" w:rsidRDefault="00E1203E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920FC83" w14:textId="65F29EBB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40"/>
          <w:szCs w:val="36"/>
        </w:rPr>
      </w:pPr>
      <w:r w:rsidRPr="00E1203E">
        <w:rPr>
          <w:rFonts w:ascii="Times New Roman" w:hAnsi="Times New Roman" w:cs="Times New Roman"/>
          <w:b/>
          <w:sz w:val="40"/>
          <w:szCs w:val="36"/>
        </w:rPr>
        <w:t xml:space="preserve">TÍTULO DEL TRABAJO </w:t>
      </w:r>
      <w:r w:rsidR="00CE0FD1" w:rsidRPr="00E1203E">
        <w:rPr>
          <w:rFonts w:ascii="Times New Roman" w:hAnsi="Times New Roman" w:cs="Times New Roman"/>
          <w:b/>
          <w:sz w:val="40"/>
          <w:szCs w:val="36"/>
        </w:rPr>
        <w:t>FIN DE GRADO</w:t>
      </w:r>
      <w:r w:rsidRPr="00E1203E">
        <w:rPr>
          <w:rFonts w:ascii="Times New Roman" w:hAnsi="Times New Roman" w:cs="Times New Roman"/>
          <w:b/>
          <w:sz w:val="40"/>
          <w:szCs w:val="36"/>
        </w:rPr>
        <w:t xml:space="preserve"> </w:t>
      </w:r>
    </w:p>
    <w:p w14:paraId="1C4A5E3F" w14:textId="499ECD07" w:rsidR="008F57EF" w:rsidRDefault="008F57EF" w:rsidP="00374AA8">
      <w:pPr>
        <w:rPr>
          <w:rFonts w:ascii="Times New Roman" w:hAnsi="Times New Roman" w:cs="Times New Roman"/>
          <w:b/>
        </w:rPr>
      </w:pPr>
    </w:p>
    <w:p w14:paraId="6C2C648D" w14:textId="6B45CD31" w:rsidR="00A37180" w:rsidRPr="00E1203E" w:rsidRDefault="00A37180" w:rsidP="00374AA8">
      <w:pPr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677"/>
      </w:tblGrid>
      <w:tr w:rsidR="008F57EF" w:rsidRPr="00E1203E" w14:paraId="1BBEDA2D" w14:textId="77777777" w:rsidTr="00A37180">
        <w:trPr>
          <w:jc w:val="right"/>
        </w:trPr>
        <w:tc>
          <w:tcPr>
            <w:tcW w:w="1555" w:type="dxa"/>
            <w:vAlign w:val="center"/>
          </w:tcPr>
          <w:p w14:paraId="6C0E548D" w14:textId="0525F5E1" w:rsidR="008F57EF" w:rsidRPr="00E1203E" w:rsidRDefault="00E1203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E1203E">
              <w:rPr>
                <w:rFonts w:ascii="Times New Roman" w:hAnsi="Times New Roman" w:cs="Times New Roman"/>
                <w:szCs w:val="24"/>
              </w:rPr>
              <w:t>Nº</w:t>
            </w:r>
            <w:proofErr w:type="spellEnd"/>
            <w:r w:rsidRPr="00E1203E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54515E">
              <w:rPr>
                <w:rFonts w:ascii="Times New Roman" w:hAnsi="Times New Roman" w:cs="Times New Roman"/>
                <w:szCs w:val="24"/>
              </w:rPr>
              <w:t>de</w:t>
            </w:r>
            <w:r w:rsidRPr="00E1203E">
              <w:rPr>
                <w:rFonts w:ascii="Times New Roman" w:hAnsi="Times New Roman" w:cs="Times New Roman"/>
                <w:szCs w:val="24"/>
              </w:rPr>
              <w:t xml:space="preserve"> TFG</w:t>
            </w:r>
            <w:r w:rsidR="00A371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77" w:type="dxa"/>
            <w:vAlign w:val="center"/>
          </w:tcPr>
          <w:p w14:paraId="7CCE91DE" w14:textId="75833E08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8F57EF" w:rsidRPr="00E1203E" w14:paraId="789BAEAC" w14:textId="77777777" w:rsidTr="00A37180">
        <w:trPr>
          <w:jc w:val="right"/>
        </w:trPr>
        <w:tc>
          <w:tcPr>
            <w:tcW w:w="1555" w:type="dxa"/>
            <w:vAlign w:val="center"/>
          </w:tcPr>
          <w:p w14:paraId="03C4B2D0" w14:textId="55ACE7E2" w:rsidR="008F57EF" w:rsidRPr="00E1203E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  <w:r w:rsidRPr="00E1203E">
              <w:rPr>
                <w:rFonts w:ascii="Times New Roman" w:hAnsi="Times New Roman" w:cs="Times New Roman"/>
                <w:szCs w:val="24"/>
              </w:rPr>
              <w:t>utor</w:t>
            </w:r>
            <w:r>
              <w:rPr>
                <w:rFonts w:ascii="Times New Roman" w:hAnsi="Times New Roman" w:cs="Times New Roman"/>
                <w:szCs w:val="24"/>
              </w:rPr>
              <w:t>/a</w:t>
            </w:r>
            <w:r w:rsidR="00A371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77" w:type="dxa"/>
            <w:vAlign w:val="center"/>
          </w:tcPr>
          <w:p w14:paraId="2C0C8D76" w14:textId="46EFA3E7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A37180" w:rsidRPr="00E1203E" w14:paraId="244B16D3" w14:textId="77777777" w:rsidTr="00A37180">
        <w:trPr>
          <w:jc w:val="right"/>
        </w:trPr>
        <w:tc>
          <w:tcPr>
            <w:tcW w:w="1555" w:type="dxa"/>
            <w:vAlign w:val="center"/>
          </w:tcPr>
          <w:p w14:paraId="4A9A3F26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77" w:type="dxa"/>
            <w:vAlign w:val="center"/>
          </w:tcPr>
          <w:p w14:paraId="1A75625C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8F57EF" w:rsidRPr="00E1203E" w14:paraId="3F04D8A2" w14:textId="77777777" w:rsidTr="00A37180">
        <w:trPr>
          <w:jc w:val="right"/>
        </w:trPr>
        <w:tc>
          <w:tcPr>
            <w:tcW w:w="1555" w:type="dxa"/>
            <w:vAlign w:val="center"/>
          </w:tcPr>
          <w:p w14:paraId="0788EF47" w14:textId="2E9A097C" w:rsidR="008F57EF" w:rsidRPr="00E1203E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utor 1:</w:t>
            </w:r>
          </w:p>
        </w:tc>
        <w:tc>
          <w:tcPr>
            <w:tcW w:w="3677" w:type="dxa"/>
            <w:vAlign w:val="center"/>
          </w:tcPr>
          <w:p w14:paraId="2B5034C3" w14:textId="726FBD71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A37180" w:rsidRPr="00E1203E" w14:paraId="18A26BEC" w14:textId="77777777" w:rsidTr="00A37180">
        <w:trPr>
          <w:jc w:val="right"/>
        </w:trPr>
        <w:tc>
          <w:tcPr>
            <w:tcW w:w="1555" w:type="dxa"/>
            <w:vAlign w:val="center"/>
          </w:tcPr>
          <w:p w14:paraId="263426DB" w14:textId="21EF11E7" w:rsidR="00A37180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utor 2:</w:t>
            </w:r>
          </w:p>
        </w:tc>
        <w:tc>
          <w:tcPr>
            <w:tcW w:w="3677" w:type="dxa"/>
            <w:vAlign w:val="center"/>
          </w:tcPr>
          <w:p w14:paraId="39C36910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</w:tbl>
    <w:p w14:paraId="1DFD6D2D" w14:textId="6A056C25" w:rsidR="00714817" w:rsidRPr="00E1203E" w:rsidRDefault="00944B50" w:rsidP="00FB7412">
      <w:pPr>
        <w:jc w:val="right"/>
        <w:rPr>
          <w:rFonts w:ascii="Times New Roman" w:hAnsi="Times New Roman" w:cs="Times New Roman"/>
          <w:szCs w:val="24"/>
          <w:lang w:val="es-ES"/>
        </w:rPr>
      </w:pPr>
      <w:r w:rsidRPr="00E1203E">
        <w:rPr>
          <w:rFonts w:ascii="Times New Roman" w:hAnsi="Times New Roman" w:cs="Times New Roman"/>
          <w:szCs w:val="28"/>
        </w:rPr>
        <w:t xml:space="preserve">Mes, </w:t>
      </w:r>
      <w:r w:rsidR="00037485" w:rsidRPr="00E1203E">
        <w:rPr>
          <w:rFonts w:ascii="Times New Roman" w:hAnsi="Times New Roman" w:cs="Times New Roman"/>
          <w:szCs w:val="28"/>
        </w:rPr>
        <w:t>Año</w:t>
      </w:r>
    </w:p>
    <w:sectPr w:rsidR="00714817" w:rsidRPr="00E1203E" w:rsidSect="00FB7412">
      <w:headerReference w:type="even" r:id="rId9"/>
      <w:pgSz w:w="11906" w:h="16838" w:code="9"/>
      <w:pgMar w:top="1701" w:right="1418" w:bottom="1701" w:left="1418" w:header="567" w:footer="567" w:gutter="284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85578" w14:textId="77777777" w:rsidR="00DD63F6" w:rsidRDefault="00DD63F6" w:rsidP="00374AA8">
      <w:pPr>
        <w:spacing w:after="0" w:line="240" w:lineRule="auto"/>
      </w:pPr>
      <w:r>
        <w:separator/>
      </w:r>
    </w:p>
  </w:endnote>
  <w:endnote w:type="continuationSeparator" w:id="0">
    <w:p w14:paraId="36C0E913" w14:textId="77777777" w:rsidR="00DD63F6" w:rsidRDefault="00DD63F6" w:rsidP="00374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945FD" w14:textId="77777777" w:rsidR="00DD63F6" w:rsidRDefault="00DD63F6" w:rsidP="00374AA8">
      <w:pPr>
        <w:spacing w:after="0" w:line="240" w:lineRule="auto"/>
      </w:pPr>
      <w:r>
        <w:separator/>
      </w:r>
    </w:p>
  </w:footnote>
  <w:footnote w:type="continuationSeparator" w:id="0">
    <w:p w14:paraId="46B1B74D" w14:textId="77777777" w:rsidR="00DD63F6" w:rsidRDefault="00DD63F6" w:rsidP="00374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EFCA7" w14:textId="77777777" w:rsidR="00FA1449" w:rsidRDefault="00FA1449" w:rsidP="00090AD4">
    <w:pPr>
      <w:pStyle w:val="Encabezado"/>
      <w:pBdr>
        <w:bottom w:val="thickThinSmallGap" w:sz="18" w:space="1" w:color="auto"/>
      </w:pBdr>
      <w:tabs>
        <w:tab w:val="clear" w:pos="8504"/>
        <w:tab w:val="center" w:pos="4181"/>
        <w:tab w:val="right" w:pos="7937"/>
      </w:tabs>
    </w:pPr>
    <w:r w:rsidRPr="00A24537">
      <w:rPr>
        <w:rFonts w:asciiTheme="majorHAnsi" w:eastAsiaTheme="majorEastAsia" w:hAnsiTheme="majorHAnsi" w:cstheme="majorBidi"/>
        <w:sz w:val="18"/>
        <w:szCs w:val="18"/>
      </w:rPr>
      <w:t>TRABAJO FIN DE GRADO</w:t>
    </w:r>
    <w:r>
      <w:rPr>
        <w:rFonts w:asciiTheme="majorHAnsi" w:eastAsiaTheme="majorEastAsia" w:hAnsiTheme="majorHAnsi" w:cstheme="majorBidi"/>
        <w:sz w:val="18"/>
        <w:szCs w:val="18"/>
      </w:rPr>
      <w:t xml:space="preserve"> Nº 00XX1111/ZZZZ</w:t>
    </w:r>
    <w:r>
      <w:rPr>
        <w:rFonts w:asciiTheme="majorHAnsi" w:eastAsiaTheme="majorEastAsia" w:hAnsiTheme="majorHAnsi" w:cstheme="majorBidi"/>
        <w:sz w:val="18"/>
        <w:szCs w:val="18"/>
      </w:rPr>
      <w:tab/>
    </w:r>
    <w:r>
      <w:rPr>
        <w:rFonts w:asciiTheme="majorHAnsi" w:eastAsiaTheme="majorEastAsia" w:hAnsiTheme="majorHAnsi" w:cstheme="majorBidi"/>
        <w:sz w:val="18"/>
        <w:szCs w:val="18"/>
      </w:rPr>
      <w:tab/>
    </w:r>
    <w:r>
      <w:rPr>
        <w:rFonts w:asciiTheme="majorHAnsi" w:eastAsiaTheme="majorEastAsia" w:hAnsiTheme="majorHAnsi" w:cstheme="majorBidi"/>
        <w:sz w:val="18"/>
        <w:szCs w:val="18"/>
      </w:rPr>
      <w:tab/>
      <w:t xml:space="preserve">              PLANOS</w:t>
    </w:r>
  </w:p>
  <w:p w14:paraId="2CCF7C2B" w14:textId="77777777" w:rsidR="00FA1449" w:rsidRDefault="00FA14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94609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b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3BE14D2"/>
    <w:multiLevelType w:val="multilevel"/>
    <w:tmpl w:val="62C2132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EED0D92"/>
    <w:multiLevelType w:val="hybridMultilevel"/>
    <w:tmpl w:val="5EE6223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E0688B"/>
    <w:multiLevelType w:val="hybridMultilevel"/>
    <w:tmpl w:val="CB0C22EE"/>
    <w:lvl w:ilvl="0" w:tplc="0C0A0001">
      <w:start w:val="1"/>
      <w:numFmt w:val="bullet"/>
      <w:lvlText w:val=""/>
      <w:lvlJc w:val="left"/>
      <w:pPr>
        <w:ind w:left="108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8" w:hanging="360"/>
      </w:pPr>
      <w:rPr>
        <w:rFonts w:ascii="Wingdings" w:hAnsi="Wingdings" w:hint="default"/>
      </w:rPr>
    </w:lvl>
  </w:abstractNum>
  <w:abstractNum w:abstractNumId="4" w15:restartNumberingAfterBreak="0">
    <w:nsid w:val="66E77E46"/>
    <w:multiLevelType w:val="hybridMultilevel"/>
    <w:tmpl w:val="06A8D5CC"/>
    <w:lvl w:ilvl="0" w:tplc="58542740">
      <w:start w:val="7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6C7B7425"/>
    <w:multiLevelType w:val="hybridMultilevel"/>
    <w:tmpl w:val="8E6C27C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896CBC"/>
    <w:multiLevelType w:val="hybridMultilevel"/>
    <w:tmpl w:val="2A5EAD52"/>
    <w:lvl w:ilvl="0" w:tplc="8A0A1306">
      <w:start w:val="1"/>
      <w:numFmt w:val="decimal"/>
      <w:lvlText w:val="%1."/>
      <w:lvlJc w:val="left"/>
      <w:pPr>
        <w:ind w:left="659" w:hanging="375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1E11A6F"/>
    <w:multiLevelType w:val="hybridMultilevel"/>
    <w:tmpl w:val="A716A93A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7FDA2798"/>
    <w:multiLevelType w:val="hybridMultilevel"/>
    <w:tmpl w:val="3A982E78"/>
    <w:lvl w:ilvl="0" w:tplc="0C0A000F">
      <w:start w:val="1"/>
      <w:numFmt w:val="decimal"/>
      <w:lvlText w:val="%1."/>
      <w:lvlJc w:val="left"/>
      <w:pPr>
        <w:ind w:left="1088" w:hanging="360"/>
      </w:pPr>
    </w:lvl>
    <w:lvl w:ilvl="1" w:tplc="0C0A0019" w:tentative="1">
      <w:start w:val="1"/>
      <w:numFmt w:val="lowerLetter"/>
      <w:lvlText w:val="%2."/>
      <w:lvlJc w:val="left"/>
      <w:pPr>
        <w:ind w:left="1808" w:hanging="360"/>
      </w:pPr>
    </w:lvl>
    <w:lvl w:ilvl="2" w:tplc="0C0A001B" w:tentative="1">
      <w:start w:val="1"/>
      <w:numFmt w:val="lowerRoman"/>
      <w:lvlText w:val="%3."/>
      <w:lvlJc w:val="right"/>
      <w:pPr>
        <w:ind w:left="2528" w:hanging="180"/>
      </w:pPr>
    </w:lvl>
    <w:lvl w:ilvl="3" w:tplc="0C0A000F" w:tentative="1">
      <w:start w:val="1"/>
      <w:numFmt w:val="decimal"/>
      <w:lvlText w:val="%4."/>
      <w:lvlJc w:val="left"/>
      <w:pPr>
        <w:ind w:left="3248" w:hanging="360"/>
      </w:pPr>
    </w:lvl>
    <w:lvl w:ilvl="4" w:tplc="0C0A0019" w:tentative="1">
      <w:start w:val="1"/>
      <w:numFmt w:val="lowerLetter"/>
      <w:lvlText w:val="%5."/>
      <w:lvlJc w:val="left"/>
      <w:pPr>
        <w:ind w:left="3968" w:hanging="360"/>
      </w:pPr>
    </w:lvl>
    <w:lvl w:ilvl="5" w:tplc="0C0A001B" w:tentative="1">
      <w:start w:val="1"/>
      <w:numFmt w:val="lowerRoman"/>
      <w:lvlText w:val="%6."/>
      <w:lvlJc w:val="right"/>
      <w:pPr>
        <w:ind w:left="4688" w:hanging="180"/>
      </w:pPr>
    </w:lvl>
    <w:lvl w:ilvl="6" w:tplc="0C0A000F" w:tentative="1">
      <w:start w:val="1"/>
      <w:numFmt w:val="decimal"/>
      <w:lvlText w:val="%7."/>
      <w:lvlJc w:val="left"/>
      <w:pPr>
        <w:ind w:left="5408" w:hanging="360"/>
      </w:pPr>
    </w:lvl>
    <w:lvl w:ilvl="7" w:tplc="0C0A0019" w:tentative="1">
      <w:start w:val="1"/>
      <w:numFmt w:val="lowerLetter"/>
      <w:lvlText w:val="%8."/>
      <w:lvlJc w:val="left"/>
      <w:pPr>
        <w:ind w:left="6128" w:hanging="360"/>
      </w:pPr>
    </w:lvl>
    <w:lvl w:ilvl="8" w:tplc="0C0A001B" w:tentative="1">
      <w:start w:val="1"/>
      <w:numFmt w:val="lowerRoman"/>
      <w:lvlText w:val="%9."/>
      <w:lvlJc w:val="right"/>
      <w:pPr>
        <w:ind w:left="6848" w:hanging="180"/>
      </w:p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1"/>
  </w:num>
  <w:num w:numId="5">
    <w:abstractNumId w:val="0"/>
  </w:num>
  <w:num w:numId="6">
    <w:abstractNumId w:val="3"/>
  </w:num>
  <w:num w:numId="7">
    <w:abstractNumId w:val="8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DM1tzAFsgwMDZV0lIJTi4sz8/NACoxrAawRI9osAAAA"/>
  </w:docVars>
  <w:rsids>
    <w:rsidRoot w:val="00374AA8"/>
    <w:rsid w:val="00015398"/>
    <w:rsid w:val="000164A0"/>
    <w:rsid w:val="00020B0C"/>
    <w:rsid w:val="00021293"/>
    <w:rsid w:val="00031718"/>
    <w:rsid w:val="00033F5E"/>
    <w:rsid w:val="00037485"/>
    <w:rsid w:val="00067CC0"/>
    <w:rsid w:val="00090AD4"/>
    <w:rsid w:val="00093A5A"/>
    <w:rsid w:val="000C73E3"/>
    <w:rsid w:val="000D297C"/>
    <w:rsid w:val="000D4B4E"/>
    <w:rsid w:val="000F13AD"/>
    <w:rsid w:val="001110F4"/>
    <w:rsid w:val="00121854"/>
    <w:rsid w:val="00145BB3"/>
    <w:rsid w:val="001565C2"/>
    <w:rsid w:val="001622D4"/>
    <w:rsid w:val="00184075"/>
    <w:rsid w:val="001869B7"/>
    <w:rsid w:val="001A4C63"/>
    <w:rsid w:val="001D1CE2"/>
    <w:rsid w:val="001D4C2C"/>
    <w:rsid w:val="00204B68"/>
    <w:rsid w:val="00206D28"/>
    <w:rsid w:val="002376C0"/>
    <w:rsid w:val="002957C3"/>
    <w:rsid w:val="00374AA8"/>
    <w:rsid w:val="00376745"/>
    <w:rsid w:val="00391771"/>
    <w:rsid w:val="003A281B"/>
    <w:rsid w:val="00415AB1"/>
    <w:rsid w:val="00416E09"/>
    <w:rsid w:val="004359B7"/>
    <w:rsid w:val="00466969"/>
    <w:rsid w:val="00471C34"/>
    <w:rsid w:val="0049242D"/>
    <w:rsid w:val="00495D41"/>
    <w:rsid w:val="0051062F"/>
    <w:rsid w:val="0054515E"/>
    <w:rsid w:val="00563A1C"/>
    <w:rsid w:val="005A7DD0"/>
    <w:rsid w:val="00625759"/>
    <w:rsid w:val="00630FF6"/>
    <w:rsid w:val="00641377"/>
    <w:rsid w:val="006B271B"/>
    <w:rsid w:val="006B79B7"/>
    <w:rsid w:val="006E2658"/>
    <w:rsid w:val="00713031"/>
    <w:rsid w:val="00714817"/>
    <w:rsid w:val="00717432"/>
    <w:rsid w:val="007501CF"/>
    <w:rsid w:val="00760DC6"/>
    <w:rsid w:val="00783FF3"/>
    <w:rsid w:val="007A3AC5"/>
    <w:rsid w:val="007D2610"/>
    <w:rsid w:val="007D74A1"/>
    <w:rsid w:val="0081368F"/>
    <w:rsid w:val="0088537A"/>
    <w:rsid w:val="00886586"/>
    <w:rsid w:val="008B03AA"/>
    <w:rsid w:val="008C67DE"/>
    <w:rsid w:val="008E75B7"/>
    <w:rsid w:val="008F57EF"/>
    <w:rsid w:val="00913A92"/>
    <w:rsid w:val="00915A29"/>
    <w:rsid w:val="00944B50"/>
    <w:rsid w:val="00960576"/>
    <w:rsid w:val="00974897"/>
    <w:rsid w:val="009A42E1"/>
    <w:rsid w:val="009B53FF"/>
    <w:rsid w:val="009D2CF3"/>
    <w:rsid w:val="009E06AD"/>
    <w:rsid w:val="009F3C13"/>
    <w:rsid w:val="00A158CA"/>
    <w:rsid w:val="00A3212A"/>
    <w:rsid w:val="00A37180"/>
    <w:rsid w:val="00A463F5"/>
    <w:rsid w:val="00A6113D"/>
    <w:rsid w:val="00AB230B"/>
    <w:rsid w:val="00AD1E41"/>
    <w:rsid w:val="00AD2FE4"/>
    <w:rsid w:val="00AF2340"/>
    <w:rsid w:val="00B10E1C"/>
    <w:rsid w:val="00B233D1"/>
    <w:rsid w:val="00B577BA"/>
    <w:rsid w:val="00B86AF8"/>
    <w:rsid w:val="00BC4E35"/>
    <w:rsid w:val="00BE17FC"/>
    <w:rsid w:val="00C05DCF"/>
    <w:rsid w:val="00C17AF2"/>
    <w:rsid w:val="00C26220"/>
    <w:rsid w:val="00C431BF"/>
    <w:rsid w:val="00C435A4"/>
    <w:rsid w:val="00C92CC5"/>
    <w:rsid w:val="00C92E73"/>
    <w:rsid w:val="00CA19D9"/>
    <w:rsid w:val="00CA4E74"/>
    <w:rsid w:val="00CE0FD1"/>
    <w:rsid w:val="00D104AA"/>
    <w:rsid w:val="00D434A4"/>
    <w:rsid w:val="00D451B4"/>
    <w:rsid w:val="00D45333"/>
    <w:rsid w:val="00D53DCE"/>
    <w:rsid w:val="00D65D5B"/>
    <w:rsid w:val="00D7477E"/>
    <w:rsid w:val="00D77570"/>
    <w:rsid w:val="00D91B0D"/>
    <w:rsid w:val="00DB49C3"/>
    <w:rsid w:val="00DB7808"/>
    <w:rsid w:val="00DD3AE0"/>
    <w:rsid w:val="00DD63F6"/>
    <w:rsid w:val="00E1203E"/>
    <w:rsid w:val="00E47778"/>
    <w:rsid w:val="00E87AEB"/>
    <w:rsid w:val="00E93A24"/>
    <w:rsid w:val="00EA7A62"/>
    <w:rsid w:val="00F005BC"/>
    <w:rsid w:val="00F425C6"/>
    <w:rsid w:val="00F55C71"/>
    <w:rsid w:val="00F5768F"/>
    <w:rsid w:val="00F70F3B"/>
    <w:rsid w:val="00FA0F12"/>
    <w:rsid w:val="00FA1449"/>
    <w:rsid w:val="00FB7412"/>
    <w:rsid w:val="00FC3F85"/>
    <w:rsid w:val="00FF6F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438A222"/>
  <w15:docId w15:val="{A5517D16-0392-4661-BAFD-CC15C33D6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AA8"/>
    <w:pPr>
      <w:spacing w:after="200" w:line="276" w:lineRule="auto"/>
    </w:pPr>
    <w:rPr>
      <w:sz w:val="24"/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374A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74A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374AA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s-ES_tradnl"/>
    </w:rPr>
  </w:style>
  <w:style w:type="character" w:customStyle="1" w:styleId="Ttulo1Car">
    <w:name w:val="Título 1 Car"/>
    <w:basedOn w:val="Fuentedeprrafopredeter"/>
    <w:link w:val="Ttulo1"/>
    <w:uiPriority w:val="9"/>
    <w:rsid w:val="00374AA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_tradnl"/>
    </w:rPr>
  </w:style>
  <w:style w:type="paragraph" w:styleId="TtuloTDC">
    <w:name w:val="TOC Heading"/>
    <w:basedOn w:val="Ttulo1"/>
    <w:next w:val="Normal"/>
    <w:uiPriority w:val="39"/>
    <w:unhideWhenUsed/>
    <w:qFormat/>
    <w:rsid w:val="00374AA8"/>
    <w:pPr>
      <w:pBdr>
        <w:bottom w:val="single" w:sz="8" w:space="4" w:color="5B9BD5" w:themeColor="accent1"/>
      </w:pBdr>
      <w:spacing w:before="480" w:line="240" w:lineRule="auto"/>
      <w:contextualSpacing/>
      <w:outlineLvl w:val="9"/>
    </w:pPr>
    <w:rPr>
      <w:b/>
      <w:bCs/>
      <w:spacing w:val="5"/>
      <w:kern w:val="28"/>
      <w:sz w:val="52"/>
      <w:szCs w:val="28"/>
      <w:lang w:val="es-ES"/>
    </w:rPr>
  </w:style>
  <w:style w:type="character" w:styleId="Hipervnculo">
    <w:name w:val="Hyperlink"/>
    <w:basedOn w:val="Fuentedeprrafopredeter"/>
    <w:uiPriority w:val="99"/>
    <w:unhideWhenUsed/>
    <w:rsid w:val="00374AA8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374AA8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374A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74AA8"/>
    <w:rPr>
      <w:sz w:val="24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374A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74AA8"/>
    <w:rPr>
      <w:sz w:val="24"/>
      <w:lang w:val="es-ES_tradnl"/>
    </w:rPr>
  </w:style>
  <w:style w:type="paragraph" w:styleId="Tabladeilustraciones">
    <w:name w:val="table of figures"/>
    <w:basedOn w:val="Normal"/>
    <w:next w:val="Normal"/>
    <w:uiPriority w:val="99"/>
    <w:unhideWhenUsed/>
    <w:rsid w:val="00374AA8"/>
    <w:pPr>
      <w:spacing w:after="0"/>
    </w:pPr>
  </w:style>
  <w:style w:type="table" w:styleId="Tablaconcuadrcula">
    <w:name w:val="Table Grid"/>
    <w:basedOn w:val="Tablanormal"/>
    <w:rsid w:val="00204B68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scripcin">
    <w:name w:val="caption"/>
    <w:basedOn w:val="Normal"/>
    <w:next w:val="Normal"/>
    <w:uiPriority w:val="35"/>
    <w:unhideWhenUsed/>
    <w:qFormat/>
    <w:rsid w:val="00204B68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91B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91B0D"/>
    <w:rPr>
      <w:rFonts w:ascii="Tahoma" w:hAnsi="Tahoma" w:cs="Tahoma"/>
      <w:sz w:val="16"/>
      <w:szCs w:val="16"/>
      <w:lang w:val="es-ES_tradnl"/>
    </w:rPr>
  </w:style>
  <w:style w:type="paragraph" w:styleId="NormalWeb">
    <w:name w:val="Normal (Web)"/>
    <w:basedOn w:val="Normal"/>
    <w:rsid w:val="00033F5E"/>
    <w:pPr>
      <w:spacing w:before="100" w:beforeAutospacing="1" w:after="100" w:afterAutospacing="1" w:line="240" w:lineRule="auto"/>
    </w:pPr>
    <w:rPr>
      <w:rFonts w:ascii="Arial Unicode MS" w:eastAsia="Arial Unicode MS" w:hAnsi="Arial Unicode MS" w:cs="Batang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9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GARCIA TERUEL</dc:creator>
  <cp:keywords/>
  <dc:description/>
  <cp:lastModifiedBy>ENGRACIA LACASA FERNÁNDEZ</cp:lastModifiedBy>
  <cp:revision>12</cp:revision>
  <dcterms:created xsi:type="dcterms:W3CDTF">2021-09-07T16:43:00Z</dcterms:created>
  <dcterms:modified xsi:type="dcterms:W3CDTF">2022-01-12T11:46:00Z</dcterms:modified>
</cp:coreProperties>
</file>